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stronomer's</w:t>
      </w:r>
      <w:r>
        <w:t xml:space="preserve"> </w:t>
      </w:r>
      <w:r>
        <w:t xml:space="preserve">Legacy:</w:t>
      </w:r>
      <w:r>
        <w:t xml:space="preserve"> </w:t>
      </w:r>
      <w:r>
        <w:t xml:space="preserve">Historical</w:t>
      </w:r>
      <w:r>
        <w:t xml:space="preserve"> </w:t>
      </w:r>
      <w:r>
        <w:t xml:space="preserve">Significance</w:t>
      </w:r>
      <w:r>
        <w:t xml:space="preserve"> </w:t>
      </w:r>
      <w:r>
        <w:t xml:space="preserve">of</w:t>
      </w:r>
      <w:r>
        <w:t xml:space="preserve"> </w:t>
      </w:r>
      <w:r>
        <w:t xml:space="preserve">Astronomy</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Xd61e8bc671a2233ca644469b8cc0726d6065b13"/>
    <w:p>
      <w:pPr>
        <w:pStyle w:val="Heading1"/>
      </w:pPr>
      <w:r>
        <w:t xml:space="preserve">The Astronomer's Legacy: A Historical Dissertation on the Pivotal Role of Astronomy in Russia Saint Petersburg</w:t>
      </w:r>
    </w:p>
    <w:p>
      <w:pPr>
        <w:pStyle w:val="FirstParagraph"/>
      </w:pPr>
      <w:r>
        <w:rPr>
          <w:bCs/>
          <w:b/>
        </w:rPr>
        <w:t xml:space="preserve">Dissertation</w:t>
      </w:r>
      <w:r>
        <w:t xml:space="preserve"> </w:t>
      </w:r>
      <w:r>
        <w:t xml:space="preserve">research into the historical development of astronomy within the context of</w:t>
      </w:r>
      <w:r>
        <w:t xml:space="preserve"> </w:t>
      </w:r>
      <w:r>
        <w:rPr>
          <w:iCs/>
          <w:i/>
        </w:rPr>
        <w:t xml:space="preserve">Russia Saint Petersburg</w:t>
      </w:r>
      <w:r>
        <w:t xml:space="preserve"> </w:t>
      </w:r>
      <w:r>
        <w:t xml:space="preserve">reveals a profound narrative where celestial observation became intrinsically woven into the city's scientific identity. This document examines how St. Petersburg, founded as Peter the Great's "Window to Europe," evolved from a fledgling imperial capital into one of the world's significant centers for astronomical study, shaped by visionary</w:t>
      </w:r>
      <w:r>
        <w:t xml:space="preserve"> </w:t>
      </w:r>
      <w:r>
        <w:rPr>
          <w:bCs/>
          <w:b/>
        </w:rPr>
        <w:t xml:space="preserve">Astronomer</w:t>
      </w:r>
      <w:r>
        <w:t xml:space="preserve">s who overcame unique geographical and political challenges.</w:t>
      </w:r>
    </w:p>
    <w:bookmarkStart w:id="20" w:name="X64c0884c636deb4d20d7808eca1f86caeab7a74"/>
    <w:p>
      <w:pPr>
        <w:pStyle w:val="Heading2"/>
      </w:pPr>
      <w:r>
        <w:t xml:space="preserve">Introduction: St. Petersburg as the Cosmic Crucible</w:t>
      </w:r>
    </w:p>
    <w:p>
      <w:pPr>
        <w:pStyle w:val="FirstParagraph"/>
      </w:pPr>
      <w:r>
        <w:t xml:space="preserve">The founding of Saint Petersburg in 1703 established a new imperial hub dedicated to scientific advancement. Recognizing astronomy's critical role for navigation, timekeeping, and national prestige, Peter I actively encouraged the establishment of institutions focused on celestial sciences. This strategic vision laid the groundwork for St. Petersburg to become synonymous with astronomical excellence in</w:t>
      </w:r>
      <w:r>
        <w:t xml:space="preserve"> </w:t>
      </w:r>
      <w:r>
        <w:rPr>
          <w:bCs/>
          <w:b/>
        </w:rPr>
        <w:t xml:space="preserve">Russia</w:t>
      </w:r>
      <w:r>
        <w:t xml:space="preserve">. The</w:t>
      </w:r>
      <w:r>
        <w:t xml:space="preserve"> </w:t>
      </w:r>
      <w:r>
        <w:rPr>
          <w:iCs/>
          <w:i/>
        </w:rPr>
        <w:t xml:space="preserve">Imperial Academy of Sciences</w:t>
      </w:r>
      <w:r>
        <w:t xml:space="preserve">, established in 1724 under Catherine I's decree, quickly incorporated astronomy as a core discipline, placing it at the heart of the city's intellectual life. This dissertation argues that St. Petersburg's unique position—facing the Baltic Sea with long, dark winters and short summers—fostered a distinctive approach among its</w:t>
      </w:r>
      <w:r>
        <w:t xml:space="preserve"> </w:t>
      </w:r>
      <w:r>
        <w:rPr>
          <w:bCs/>
          <w:b/>
        </w:rPr>
        <w:t xml:space="preserve">Astronomer</w:t>
      </w:r>
      <w:r>
        <w:t xml:space="preserve">s, demanding innovation in observational techniques and theoretical frameworks.</w:t>
      </w:r>
    </w:p>
    <w:bookmarkEnd w:id="20"/>
    <w:bookmarkStart w:id="21" w:name="X9063ee1d7f79a8bd5a606db1ea67f23e86e66a1"/>
    <w:p>
      <w:pPr>
        <w:pStyle w:val="Heading2"/>
      </w:pPr>
      <w:r>
        <w:t xml:space="preserve">Historical Trajectory: From Lomonosov to Pulkovo</w:t>
      </w:r>
    </w:p>
    <w:p>
      <w:pPr>
        <w:pStyle w:val="FirstParagraph"/>
      </w:pPr>
      <w:r>
        <w:t xml:space="preserve">The legacy of the **Astronomer** in St. Petersburg begins with Mikhail Vasilyevich Lomonosov (1711-1765). Though primarily known for chemistry and physics, his 1761 observations of Venus's transit across the Sun from St. Petersburg provided crucial data for calculating solar parallax, demonstrating the city's capacity for world-class astronomical work. However, the definitive institutional milestone arrived with Count Wilhelm Struve (1793-1864). Appointed Director of the</w:t>
      </w:r>
      <w:r>
        <w:t xml:space="preserve"> </w:t>
      </w:r>
      <w:r>
        <w:rPr>
          <w:bCs/>
          <w:b/>
        </w:rPr>
        <w:t xml:space="preserve">Russia Saint Petersburg</w:t>
      </w:r>
      <w:r>
        <w:t xml:space="preserve"> </w:t>
      </w:r>
      <w:r>
        <w:t xml:space="preserve">Observatory in 1824, he was instrumental in founding the Pulkovo Observatory on a hilltop near St. Petersburg in 1839. This became the most advanced astronomical center globally for decades, a testament to St. Petersburg's commitment to fostering excellence. The **Dissertation** details how Struve and his successors—like his son Otto Struve, who later led the observatory from Pulkovo—spearheaded major projects: creating detailed star catalogs (e.g., the "Pulkova Catalogue"), developing precision instruments (including massive refractors), and establishing St. Petersburg as a hub for international astronomical collaboration.</w:t>
      </w:r>
    </w:p>
    <w:bookmarkEnd w:id="21"/>
    <w:bookmarkStart w:id="22" w:name="Xace5dd1fa1fce0982493e0ca898d9e3b37accd9"/>
    <w:p>
      <w:pPr>
        <w:pStyle w:val="Heading2"/>
      </w:pPr>
      <w:r>
        <w:t xml:space="preserve">Challenges and Adaptations in the Northern Metropolis</w:t>
      </w:r>
    </w:p>
    <w:p>
      <w:pPr>
        <w:pStyle w:val="FirstParagraph"/>
      </w:pPr>
      <w:r>
        <w:t xml:space="preserve">Astronomy in St. Petersburg presented unique geographical hurdles absent from more southerly observatories. The city's high latitude (59°N) meant long periods of twilight or darkness during winter, severely limiting nighttime observation windows compared to locations like Paris or Berlin. Conversely, the summer months offered near-constant daylight, complicating observations of faint celestial objects. This dissertation analyzes how</w:t>
      </w:r>
      <w:r>
        <w:t xml:space="preserve"> </w:t>
      </w:r>
      <w:r>
        <w:rPr>
          <w:bCs/>
          <w:b/>
        </w:rPr>
        <w:t xml:space="preserve">Astronomer</w:t>
      </w:r>
      <w:r>
        <w:t xml:space="preserve">s in St. Petersburg developed innovative scheduling techniques and prioritized specific types of research (like solar astronomy and planetary observation during twilight periods) to maximize their limited observing time. They also pioneered advancements in photographic techniques for astrophotography, a necessity born from the constraints of their location, significantly contributing to modern observational methods.</w:t>
      </w:r>
    </w:p>
    <w:bookmarkEnd w:id="22"/>
    <w:bookmarkStart w:id="23" w:name="X95117f5020040351ab884c88bfb0265c75e38d0"/>
    <w:p>
      <w:pPr>
        <w:pStyle w:val="Heading2"/>
      </w:pPr>
      <w:r>
        <w:t xml:space="preserve">Enduring Legacy: From Imperial Hub to Modern Research Center</w:t>
      </w:r>
    </w:p>
    <w:p>
      <w:pPr>
        <w:pStyle w:val="FirstParagraph"/>
      </w:pPr>
      <w:r>
        <w:t xml:space="preserve">The institutional legacy of St. Petersburg's astronomy is profound and enduring. The Pulkovo Observatory, though relocated geographically slightly south of the city center after the 1917 Revolution, remained under continuous management from St. Petersburg and maintained its global reputation as a premier research institution throughout the Soviet era and into the modern day. This dissertation emphasizes that it was not merely a remote outpost; St. Petersburg's central role within Russia's scientific bureaucracy ensured Pulkovo's continued prominence. Key figures like Nikolai Pogson (1829-1891), who worked extensively in St. Petersburg before his influential work at Oxford, further cemented the city's reputation as a training ground for generations of astronomers. Today, the legacy lives on through institutions like the St. Petersburg State University Department of Astronomy and Astrophysics and ongoing research at Pulkovo (now part of the Russian Academy of Sciences), demonstrating that **Russia Saint Petersburg** remains a vital center for astronomical education and research.</w:t>
      </w:r>
    </w:p>
    <w:bookmarkEnd w:id="23"/>
    <w:bookmarkStart w:id="24" w:name="conclusion-the-unbroken-chain"/>
    <w:p>
      <w:pPr>
        <w:pStyle w:val="Heading2"/>
      </w:pPr>
      <w:r>
        <w:t xml:space="preserve">Conclusion: The Unbroken Chain</w:t>
      </w:r>
    </w:p>
    <w:p>
      <w:pPr>
        <w:pStyle w:val="FirstParagraph"/>
      </w:pPr>
      <w:r>
        <w:t xml:space="preserve">This historical **Dissertation** unequivocally establishes St. Petersburg as a foundational city in the global history of astronomy, particularly within the context of **Russia**. The work of its dedicated **Astronomer**s—Lomonosov, Struve, Pogson and countless successors—was not accidental but a direct result of imperial vision and strategic investment centered in this northern capital. They transformed geographical limitations into catalysts for innovation, producing data and instruments that shaped 19th-century astronomy. The legacy is tangible: the observatories on Pulkovo Heights, the vast historical archives, and the continuing scientific output from St. Petersburg-based institutions all speak to a continuous tradition fostered over three centuries. Understanding this history is crucial not only for appreciating **Russia Saint Petersburg**'s contribution to human knowledge of the cosmos but also for recognizing how a specific city's environment and ambitions can profoundly shape a global scientific discipline. The story of the **Astronomer** in St. Petersburg is, fundamentally, the story of</w:t>
      </w:r>
      <w:r>
        <w:t xml:space="preserve"> </w:t>
      </w:r>
      <w:r>
        <w:rPr>
          <w:bCs/>
          <w:b/>
        </w:rPr>
        <w:t xml:space="preserve">Russia</w:t>
      </w:r>
      <w:r>
        <w:t xml:space="preserve">'s deep engagement with the universe, meticulously documented and studied right from its imperial capital.</w:t>
      </w:r>
    </w:p>
    <w:p>
      <w:pPr>
        <w:pStyle w:val="BodyText"/>
      </w:pPr>
      <w:r>
        <w:rPr>
          <w:iCs/>
          <w:i/>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tronomer's Legacy: Historical Significance of Astronomy in Russia Saint Petersburg</dc:title>
  <dc:creator/>
  <dc:language>en</dc:language>
  <cp:keywords/>
  <dcterms:created xsi:type="dcterms:W3CDTF">2026-07-23T09:20:20Z</dcterms:created>
  <dcterms:modified xsi:type="dcterms:W3CDTF">2026-07-23T09:20:20Z</dcterms:modified>
</cp:coreProperties>
</file>

<file path=docProps/custom.xml><?xml version="1.0" encoding="utf-8"?>
<Properties xmlns="http://schemas.openxmlformats.org/officeDocument/2006/custom-properties" xmlns:vt="http://schemas.openxmlformats.org/officeDocument/2006/docPropsVTypes"/>
</file>